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EDE6A" w14:textId="66C733F5" w:rsidR="00A50E6B" w:rsidRPr="005A1A0A" w:rsidRDefault="00186AEB" w:rsidP="00186AEB">
      <w:pPr>
        <w:jc w:val="center"/>
        <w:rPr>
          <w:b/>
        </w:rPr>
      </w:pPr>
      <w:r w:rsidRPr="005A1A0A">
        <w:rPr>
          <w:b/>
        </w:rPr>
        <w:t>University Planning and Budget Committee</w:t>
      </w:r>
      <w:bookmarkStart w:id="0" w:name="_GoBack"/>
      <w:bookmarkEnd w:id="0"/>
    </w:p>
    <w:p w14:paraId="00578498" w14:textId="096C1E02" w:rsidR="00186AEB" w:rsidRPr="005A1A0A" w:rsidRDefault="00186AEB" w:rsidP="00186AEB">
      <w:pPr>
        <w:jc w:val="center"/>
        <w:rPr>
          <w:b/>
        </w:rPr>
      </w:pPr>
      <w:r w:rsidRPr="005A1A0A">
        <w:rPr>
          <w:b/>
        </w:rPr>
        <w:t>Minutes of the Meetin</w:t>
      </w:r>
      <w:r w:rsidR="00BE5954" w:rsidRPr="005A1A0A">
        <w:rPr>
          <w:b/>
        </w:rPr>
        <w:t>g</w:t>
      </w:r>
      <w:r w:rsidR="0045192C">
        <w:rPr>
          <w:b/>
        </w:rPr>
        <w:t xml:space="preserve"> September 1</w:t>
      </w:r>
      <w:r w:rsidR="0045192C" w:rsidRPr="000A777D">
        <w:rPr>
          <w:b/>
          <w:vertAlign w:val="superscript"/>
        </w:rPr>
        <w:t>st</w:t>
      </w:r>
      <w:r w:rsidR="0045192C">
        <w:rPr>
          <w:b/>
        </w:rPr>
        <w:t>,</w:t>
      </w:r>
      <w:r w:rsidRPr="005A1A0A">
        <w:rPr>
          <w:b/>
        </w:rPr>
        <w:t xml:space="preserve"> 20</w:t>
      </w:r>
      <w:r w:rsidR="00800917" w:rsidRPr="005A1A0A">
        <w:rPr>
          <w:b/>
        </w:rPr>
        <w:t>20</w:t>
      </w:r>
      <w:r w:rsidR="00716A41" w:rsidRPr="005A1A0A">
        <w:rPr>
          <w:b/>
        </w:rPr>
        <w:t xml:space="preserve"> via </w:t>
      </w:r>
      <w:proofErr w:type="spellStart"/>
      <w:r w:rsidR="00716A41" w:rsidRPr="005A1A0A">
        <w:rPr>
          <w:b/>
        </w:rPr>
        <w:t>Webex</w:t>
      </w:r>
      <w:proofErr w:type="spellEnd"/>
    </w:p>
    <w:p w14:paraId="335E8DD9" w14:textId="669B86A8" w:rsidR="0045192C" w:rsidRDefault="00186AEB" w:rsidP="00186AEB">
      <w:r w:rsidRPr="005A1A0A">
        <w:t xml:space="preserve">Members Present: </w:t>
      </w:r>
      <w:r w:rsidR="00160563" w:rsidRPr="005A1A0A">
        <w:t xml:space="preserve">J. Melnyk, </w:t>
      </w:r>
      <w:r w:rsidRPr="005A1A0A">
        <w:t>S. Cohen, J. Hodgson</w:t>
      </w:r>
      <w:r w:rsidR="001621F5" w:rsidRPr="005A1A0A">
        <w:t>, K. Poir</w:t>
      </w:r>
      <w:r w:rsidR="00652986">
        <w:t>i</w:t>
      </w:r>
      <w:r w:rsidR="001621F5" w:rsidRPr="005A1A0A">
        <w:t xml:space="preserve">er, </w:t>
      </w:r>
      <w:r w:rsidR="007A5F4A" w:rsidRPr="005A1A0A">
        <w:t>M. Fallon</w:t>
      </w:r>
      <w:r w:rsidR="00716A41" w:rsidRPr="005A1A0A">
        <w:t xml:space="preserve">, E. Pana, </w:t>
      </w:r>
      <w:r w:rsidR="00EE0306" w:rsidRPr="005A1A0A">
        <w:t>J. Gamache</w:t>
      </w:r>
      <w:r w:rsidR="0048257C" w:rsidRPr="005A1A0A">
        <w:t xml:space="preserve">, </w:t>
      </w:r>
      <w:r w:rsidR="0081647F">
        <w:t>Y.</w:t>
      </w:r>
      <w:r w:rsidR="0091066C">
        <w:t xml:space="preserve"> </w:t>
      </w:r>
      <w:r w:rsidR="0081647F">
        <w:t>Kirby</w:t>
      </w:r>
      <w:r w:rsidR="00B01ECA">
        <w:t xml:space="preserve">, </w:t>
      </w:r>
      <w:r w:rsidR="00612768">
        <w:t xml:space="preserve">L. </w:t>
      </w:r>
      <w:proofErr w:type="spellStart"/>
      <w:r w:rsidR="00612768">
        <w:t>Washko</w:t>
      </w:r>
      <w:proofErr w:type="spellEnd"/>
      <w:r w:rsidR="00612768">
        <w:t xml:space="preserve">, </w:t>
      </w:r>
      <w:r w:rsidR="00C3258F">
        <w:t xml:space="preserve">S. </w:t>
      </w:r>
      <w:proofErr w:type="spellStart"/>
      <w:r w:rsidR="00C3258F">
        <w:t>Petras</w:t>
      </w:r>
      <w:proofErr w:type="spellEnd"/>
      <w:r w:rsidR="00B45C7D">
        <w:t xml:space="preserve">, </w:t>
      </w:r>
      <w:r w:rsidR="0045192C">
        <w:t xml:space="preserve">A.F. Pearson, B. </w:t>
      </w:r>
      <w:r w:rsidR="002E0AF3">
        <w:t>Barr</w:t>
      </w:r>
      <w:r w:rsidR="0045192C">
        <w:t xml:space="preserve">, D. Harris, J. Snyder, L. Walter, S. </w:t>
      </w:r>
      <w:proofErr w:type="spellStart"/>
      <w:r w:rsidR="0045192C">
        <w:t>Hazan</w:t>
      </w:r>
      <w:proofErr w:type="spellEnd"/>
      <w:r w:rsidR="0045192C">
        <w:t xml:space="preserve">, </w:t>
      </w:r>
      <w:r w:rsidR="00B45C7D">
        <w:t xml:space="preserve"> </w:t>
      </w:r>
      <w:r w:rsidR="0045192C">
        <w:t xml:space="preserve">C. </w:t>
      </w:r>
      <w:proofErr w:type="spellStart"/>
      <w:r w:rsidR="0045192C">
        <w:t>Casamento</w:t>
      </w:r>
      <w:proofErr w:type="spellEnd"/>
      <w:r w:rsidR="0045192C">
        <w:t xml:space="preserve">, </w:t>
      </w:r>
      <w:r w:rsidR="00B45C7D">
        <w:t xml:space="preserve">D. </w:t>
      </w:r>
      <w:proofErr w:type="spellStart"/>
      <w:r w:rsidR="00B45C7D">
        <w:t>Dauwald</w:t>
      </w:r>
      <w:r w:rsidR="00FE3E3D">
        <w:t>er</w:t>
      </w:r>
      <w:proofErr w:type="spellEnd"/>
    </w:p>
    <w:p w14:paraId="2A6971F7" w14:textId="2A1219F5" w:rsidR="0045192C" w:rsidRPr="005A1A0A" w:rsidRDefault="0045192C" w:rsidP="00186AEB">
      <w:r>
        <w:t>Guest: L. Bucher</w:t>
      </w:r>
    </w:p>
    <w:p w14:paraId="172681CA" w14:textId="42F86B5B" w:rsidR="00C922AA" w:rsidRDefault="00C922AA" w:rsidP="00186AEB">
      <w:r w:rsidRPr="005A1A0A">
        <w:t>C</w:t>
      </w:r>
      <w:r w:rsidR="006175F6">
        <w:t>h</w:t>
      </w:r>
      <w:r w:rsidRPr="005A1A0A">
        <w:t xml:space="preserve">air </w:t>
      </w:r>
      <w:r w:rsidR="00B62CF2" w:rsidRPr="005A1A0A">
        <w:t xml:space="preserve">J. Melnyk </w:t>
      </w:r>
      <w:r w:rsidRPr="005A1A0A">
        <w:t>called the meeting to order</w:t>
      </w:r>
      <w:r w:rsidR="0081647F">
        <w:t xml:space="preserve"> at 1:4</w:t>
      </w:r>
      <w:r w:rsidR="0045192C">
        <w:t>8</w:t>
      </w:r>
      <w:r w:rsidR="0081647F">
        <w:t xml:space="preserve"> pm.</w:t>
      </w:r>
    </w:p>
    <w:p w14:paraId="277215F7" w14:textId="799F3B78" w:rsidR="0045192C" w:rsidRDefault="0045192C" w:rsidP="00F310BD">
      <w:pPr>
        <w:tabs>
          <w:tab w:val="left" w:pos="6225"/>
        </w:tabs>
      </w:pPr>
      <w:r>
        <w:t>Election of officers and representatives to other committees:</w:t>
      </w:r>
      <w:r w:rsidR="00F310BD">
        <w:tab/>
      </w:r>
    </w:p>
    <w:p w14:paraId="6CB974D6" w14:textId="7789B637" w:rsidR="00F310BD" w:rsidRDefault="00F310BD" w:rsidP="00F310BD">
      <w:pPr>
        <w:tabs>
          <w:tab w:val="left" w:pos="6225"/>
        </w:tabs>
      </w:pPr>
      <w:r>
        <w:t>Chair: J. Me</w:t>
      </w:r>
      <w:r w:rsidR="00FE3E3D">
        <w:t>l</w:t>
      </w:r>
      <w:r>
        <w:t xml:space="preserve">nyk nominated himself to continue as chair.  S. </w:t>
      </w:r>
      <w:proofErr w:type="spellStart"/>
      <w:r>
        <w:t>Petras</w:t>
      </w:r>
      <w:proofErr w:type="spellEnd"/>
      <w:r>
        <w:t xml:space="preserve"> moved to close the nominations, seconded by J. Hodgson.  D. Harris moved to vote by voice as there was only one candidate, seconded by B. </w:t>
      </w:r>
      <w:r w:rsidR="002E0AF3">
        <w:t>Barr</w:t>
      </w:r>
      <w:r>
        <w:t>.  J. Melnyk was elected by voice.</w:t>
      </w:r>
    </w:p>
    <w:p w14:paraId="148D3B65" w14:textId="79205E5A" w:rsidR="00F310BD" w:rsidRDefault="00F310BD" w:rsidP="00F310BD">
      <w:pPr>
        <w:tabs>
          <w:tab w:val="left" w:pos="6225"/>
        </w:tabs>
      </w:pPr>
      <w:r>
        <w:t>Vice Chair: J. Snyder nominated himself. J. Meln</w:t>
      </w:r>
      <w:r w:rsidR="00E35F9C">
        <w:t>y</w:t>
      </w:r>
      <w:r>
        <w:t xml:space="preserve">k moved to close the nominations, seconded by B. </w:t>
      </w:r>
      <w:r w:rsidR="002E0AF3">
        <w:t>Barr</w:t>
      </w:r>
      <w:r>
        <w:t>. D. Harris moved to vote by voice.</w:t>
      </w:r>
      <w:r w:rsidR="002A1ACF">
        <w:t xml:space="preserve"> </w:t>
      </w:r>
      <w:r>
        <w:t xml:space="preserve"> J. S</w:t>
      </w:r>
      <w:r w:rsidR="00E35F9C">
        <w:t>n</w:t>
      </w:r>
      <w:r>
        <w:t>yder was elected by voice.</w:t>
      </w:r>
    </w:p>
    <w:p w14:paraId="72DF5229" w14:textId="69D0A4FE" w:rsidR="00F310BD" w:rsidRDefault="00F310BD" w:rsidP="00F310BD">
      <w:pPr>
        <w:tabs>
          <w:tab w:val="left" w:pos="6225"/>
        </w:tabs>
      </w:pPr>
      <w:r>
        <w:t xml:space="preserve">Secretary: L. </w:t>
      </w:r>
      <w:proofErr w:type="spellStart"/>
      <w:r>
        <w:t>Washko</w:t>
      </w:r>
      <w:proofErr w:type="spellEnd"/>
      <w:r>
        <w:t xml:space="preserve"> nominated J. Hodgson, who accepted the nomination. J. Melnyk moved to close the nominations, seconded by B. </w:t>
      </w:r>
      <w:r w:rsidR="002E0AF3">
        <w:t>Barr</w:t>
      </w:r>
      <w:r>
        <w:t xml:space="preserve">. D. </w:t>
      </w:r>
      <w:r w:rsidR="002A1ACF">
        <w:t xml:space="preserve">Harris </w:t>
      </w:r>
      <w:r>
        <w:t>moved to vote by voice.  J. Hodgson was elected by voice.</w:t>
      </w:r>
    </w:p>
    <w:p w14:paraId="4441F100" w14:textId="13C7E5AE" w:rsidR="00F310BD" w:rsidRDefault="00F310BD" w:rsidP="00F310BD">
      <w:pPr>
        <w:tabs>
          <w:tab w:val="left" w:pos="6225"/>
        </w:tabs>
      </w:pPr>
      <w:r>
        <w:t xml:space="preserve">AAUP representative to the </w:t>
      </w:r>
      <w:r w:rsidR="00E35F9C">
        <w:t>Integrated Planning Co</w:t>
      </w:r>
      <w:r w:rsidR="002E0AF3">
        <w:t>un</w:t>
      </w:r>
      <w:r w:rsidR="00C31E1F">
        <w:t>ci</w:t>
      </w:r>
      <w:r w:rsidR="002E0AF3">
        <w:t>l</w:t>
      </w:r>
      <w:r w:rsidR="00E35F9C">
        <w:t xml:space="preserve"> (</w:t>
      </w:r>
      <w:r>
        <w:t>IPC</w:t>
      </w:r>
      <w:r w:rsidR="00E35F9C">
        <w:t>)</w:t>
      </w:r>
      <w:r w:rsidR="00E05897">
        <w:t xml:space="preserve"> which meets once each month</w:t>
      </w:r>
      <w:r>
        <w:t>:</w:t>
      </w:r>
      <w:r w:rsidR="00E05897">
        <w:t xml:space="preserve"> </w:t>
      </w:r>
      <w:r>
        <w:t xml:space="preserve"> J. Mel</w:t>
      </w:r>
      <w:r w:rsidR="00FE3E3D">
        <w:t>n</w:t>
      </w:r>
      <w:r>
        <w:t>yk nominated himself to continue in the position. D. Harris moved to close the nominations</w:t>
      </w:r>
      <w:r w:rsidR="00FE3E3D">
        <w:t xml:space="preserve">, seconded by L. </w:t>
      </w:r>
      <w:proofErr w:type="spellStart"/>
      <w:r w:rsidR="00FE3E3D">
        <w:t>Washko</w:t>
      </w:r>
      <w:proofErr w:type="spellEnd"/>
      <w:r w:rsidR="00FE3E3D">
        <w:t>.  J. Melnyk moved to vote by voice.  J. Melnyk was elected by voice.</w:t>
      </w:r>
    </w:p>
    <w:p w14:paraId="3A5ACFBC" w14:textId="0A38B646" w:rsidR="00E35F9C" w:rsidRDefault="00E35F9C" w:rsidP="00F310BD">
      <w:pPr>
        <w:tabs>
          <w:tab w:val="left" w:pos="6225"/>
        </w:tabs>
      </w:pPr>
      <w:r>
        <w:t xml:space="preserve">SUOAF representative to the IPC: J. Melnyk nominated S. </w:t>
      </w:r>
      <w:proofErr w:type="spellStart"/>
      <w:r>
        <w:t>Hazan</w:t>
      </w:r>
      <w:proofErr w:type="spellEnd"/>
      <w:r>
        <w:t xml:space="preserve"> to continue in the position with his permission as he was delayed arriving at the meeting.  J. Melnyk moved to close </w:t>
      </w:r>
      <w:r w:rsidR="002A1ACF">
        <w:t>t</w:t>
      </w:r>
      <w:r>
        <w:t xml:space="preserve">he nominations, seconded by D. Harris. J. Melnyk moved to vote by voice, seconded by B. </w:t>
      </w:r>
      <w:r w:rsidR="002E0AF3">
        <w:t>Barr</w:t>
      </w:r>
      <w:r>
        <w:t xml:space="preserve">.  S. </w:t>
      </w:r>
      <w:proofErr w:type="spellStart"/>
      <w:r>
        <w:t>Hazan</w:t>
      </w:r>
      <w:proofErr w:type="spellEnd"/>
      <w:r>
        <w:t xml:space="preserve"> was elected by voice.</w:t>
      </w:r>
    </w:p>
    <w:p w14:paraId="5D0A68E4" w14:textId="11D7B502" w:rsidR="00E35F9C" w:rsidRDefault="00E35F9C" w:rsidP="000A777D">
      <w:pPr>
        <w:tabs>
          <w:tab w:val="left" w:pos="6225"/>
        </w:tabs>
      </w:pPr>
      <w:r>
        <w:t xml:space="preserve">Facilities Planning Committee (FPC) representative: S. </w:t>
      </w:r>
      <w:proofErr w:type="spellStart"/>
      <w:r>
        <w:t>Petras</w:t>
      </w:r>
      <w:proofErr w:type="spellEnd"/>
      <w:r>
        <w:t xml:space="preserve"> nominated herself to continue in the position. K. Poirier nominated</w:t>
      </w:r>
      <w:r w:rsidR="00000F31">
        <w:t xml:space="preserve"> h</w:t>
      </w:r>
      <w:r>
        <w:t xml:space="preserve">erself.   S. </w:t>
      </w:r>
      <w:proofErr w:type="spellStart"/>
      <w:r>
        <w:t>Petras</w:t>
      </w:r>
      <w:proofErr w:type="spellEnd"/>
      <w:r>
        <w:t xml:space="preserve"> withdrew her nomination.</w:t>
      </w:r>
      <w:r w:rsidR="00000F31">
        <w:t xml:space="preserve">  J. Melnyk moved to close the nominations, seconded by B. </w:t>
      </w:r>
      <w:r w:rsidR="002E0AF3">
        <w:t>Barr</w:t>
      </w:r>
      <w:r w:rsidR="00000F31">
        <w:t xml:space="preserve">.  J. Melnyk moved to vote by voice, seconded by B. </w:t>
      </w:r>
      <w:r w:rsidR="002E0AF3">
        <w:t>Barr</w:t>
      </w:r>
      <w:r w:rsidR="00000F31">
        <w:t>.  K. Poirier was elected by voice.</w:t>
      </w:r>
    </w:p>
    <w:p w14:paraId="3F48219C" w14:textId="2DB717F0" w:rsidR="000F0ED6" w:rsidRDefault="006175F6" w:rsidP="00E12600">
      <w:pPr>
        <w:tabs>
          <w:tab w:val="left" w:pos="1740"/>
        </w:tabs>
      </w:pPr>
      <w:r>
        <w:t>Minutes</w:t>
      </w:r>
      <w:r w:rsidR="00A33CAD">
        <w:t>: J. Melnyk moved to approve the revised minutes of the July 28</w:t>
      </w:r>
      <w:r w:rsidR="00A33CAD" w:rsidRPr="000A777D">
        <w:rPr>
          <w:vertAlign w:val="superscript"/>
        </w:rPr>
        <w:t>th</w:t>
      </w:r>
      <w:r w:rsidR="00A33CAD">
        <w:t xml:space="preserve"> meeting, seconded by B. </w:t>
      </w:r>
      <w:r w:rsidR="002E0AF3">
        <w:t>Barr</w:t>
      </w:r>
      <w:r w:rsidR="00A33CAD">
        <w:t>.  Voted to approve.</w:t>
      </w:r>
      <w:r w:rsidR="00612768">
        <w:t xml:space="preserve"> </w:t>
      </w:r>
      <w:r w:rsidR="00A33CAD">
        <w:t xml:space="preserve"> B. </w:t>
      </w:r>
      <w:r w:rsidR="002E0AF3">
        <w:t>Barr</w:t>
      </w:r>
      <w:r w:rsidR="00A33CAD">
        <w:t xml:space="preserve"> moved to approve the minutes of the August 11</w:t>
      </w:r>
      <w:r w:rsidR="00A33CAD" w:rsidRPr="000A777D">
        <w:rPr>
          <w:vertAlign w:val="superscript"/>
        </w:rPr>
        <w:t>th</w:t>
      </w:r>
      <w:r w:rsidR="00A33CAD">
        <w:t xml:space="preserve"> meeting, seconded by K. Poirier.  Voted to approve.</w:t>
      </w:r>
    </w:p>
    <w:p w14:paraId="5022D3FB" w14:textId="23F4B6CD" w:rsidR="000A4C6F" w:rsidRDefault="006175F6" w:rsidP="00D1713B">
      <w:r>
        <w:t xml:space="preserve">Announcements: </w:t>
      </w:r>
      <w:r w:rsidR="00A33CAD">
        <w:t>S. Cohen suggested that the committee request the</w:t>
      </w:r>
      <w:r w:rsidR="00037DE2">
        <w:t xml:space="preserve"> FPC meeting dates to be set so that our representative could plan to attend the meetings and report to the UPBC. Chair Melnyk so noted</w:t>
      </w:r>
      <w:r w:rsidR="000A777D">
        <w:t xml:space="preserve"> it to occur.</w:t>
      </w:r>
    </w:p>
    <w:p w14:paraId="4E7B6E46" w14:textId="7A90502C" w:rsidR="001C470E" w:rsidRDefault="00064779" w:rsidP="000A777D">
      <w:pPr>
        <w:tabs>
          <w:tab w:val="left" w:pos="8430"/>
        </w:tabs>
      </w:pPr>
      <w:r w:rsidRPr="005A1A0A">
        <w:t>Division updates</w:t>
      </w:r>
      <w:r w:rsidR="00037DE2">
        <w:tab/>
        <w:t xml:space="preserve"> </w:t>
      </w:r>
    </w:p>
    <w:p w14:paraId="7600AFEC" w14:textId="6F194874" w:rsidR="00355398" w:rsidRDefault="002677CA" w:rsidP="002677CA">
      <w:pPr>
        <w:suppressLineNumbers/>
      </w:pPr>
      <w:r>
        <w:t xml:space="preserve">From the CFO: C. </w:t>
      </w:r>
      <w:proofErr w:type="spellStart"/>
      <w:r>
        <w:t>Casamento</w:t>
      </w:r>
      <w:proofErr w:type="spellEnd"/>
      <w:r>
        <w:t xml:space="preserve"> </w:t>
      </w:r>
      <w:r w:rsidR="0056085F">
        <w:t>said she, Chair Melnyk</w:t>
      </w:r>
      <w:r w:rsidR="00AD2906">
        <w:t>, and L. Bucher met to con</w:t>
      </w:r>
      <w:r w:rsidR="00037DE2">
        <w:t xml:space="preserve">tinue to discuss possible changes to the Budget process for AY20-21.   She presented a draft Expansion Option Request Form. </w:t>
      </w:r>
      <w:r w:rsidR="00037DE2">
        <w:lastRenderedPageBreak/>
        <w:t>Thoughts: should there be a dollar threshold, or at least ask for the relative percent of the division budget?   Should there be a comparison to current spending on the program?  Should it ask for the connection to the Strategic Plan? Should there be a description, not just a yes/no regarding health and safety issues? Should it request further information about interrelationship(s) to other programs, department, divisions? Discussion ensued on each question and proposed change.</w:t>
      </w:r>
    </w:p>
    <w:p w14:paraId="6F8263A5" w14:textId="5CB4CC54" w:rsidR="00CF3B71" w:rsidRDefault="00E05897" w:rsidP="002677CA">
      <w:pPr>
        <w:suppressLineNumbers/>
      </w:pPr>
      <w:r>
        <w:t>J. Melnyk described the proposed changes to the Budget Calendar. Q</w:t>
      </w:r>
      <w:r w:rsidR="00CF3B71">
        <w:t>uestion</w:t>
      </w:r>
      <w:r>
        <w:t>s were offered about clarification of some listed activities.</w:t>
      </w:r>
      <w:r w:rsidR="00CF3B71">
        <w:t xml:space="preserve"> </w:t>
      </w:r>
    </w:p>
    <w:p w14:paraId="5B88D10A" w14:textId="3E2D1734" w:rsidR="00DF1F92" w:rsidRDefault="00DF1F92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rom OIRA:</w:t>
      </w:r>
    </w:p>
    <w:p w14:paraId="639CC245" w14:textId="799F4D36" w:rsidR="003F3C1E" w:rsidRDefault="00DF1F92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Y. Kirby </w:t>
      </w:r>
      <w:r w:rsidR="00E05897">
        <w:rPr>
          <w:rFonts w:ascii="Calibri" w:eastAsia="Times New Roman" w:hAnsi="Calibri" w:cs="Calibri"/>
          <w:color w:val="000000"/>
        </w:rPr>
        <w:t>will share</w:t>
      </w:r>
      <w:r w:rsidR="00584C2E">
        <w:rPr>
          <w:rFonts w:ascii="Calibri" w:eastAsia="Times New Roman" w:hAnsi="Calibri" w:cs="Calibri"/>
          <w:color w:val="000000"/>
        </w:rPr>
        <w:t xml:space="preserve"> </w:t>
      </w:r>
      <w:r w:rsidR="00024E6B">
        <w:rPr>
          <w:rFonts w:ascii="Calibri" w:eastAsia="Times New Roman" w:hAnsi="Calibri" w:cs="Calibri"/>
          <w:color w:val="000000"/>
        </w:rPr>
        <w:t xml:space="preserve">enrollment </w:t>
      </w:r>
      <w:r w:rsidR="00E05897">
        <w:rPr>
          <w:rFonts w:ascii="Calibri" w:eastAsia="Times New Roman" w:hAnsi="Calibri" w:cs="Calibri"/>
          <w:color w:val="000000"/>
        </w:rPr>
        <w:t>data as the numbers are available.</w:t>
      </w:r>
      <w:r w:rsidR="003F3C1E">
        <w:rPr>
          <w:rFonts w:ascii="Calibri" w:eastAsia="Times New Roman" w:hAnsi="Calibri" w:cs="Calibri"/>
          <w:color w:val="000000"/>
        </w:rPr>
        <w:t xml:space="preserve"> </w:t>
      </w:r>
    </w:p>
    <w:p w14:paraId="15FB7613" w14:textId="77777777" w:rsidR="003F3C1E" w:rsidRDefault="003F3C1E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11E8A138" w14:textId="6F620A99" w:rsidR="008F11C2" w:rsidRDefault="008F11C2" w:rsidP="000544CB">
      <w:pPr>
        <w:shd w:val="clear" w:color="auto" w:fill="FFFFFF"/>
        <w:tabs>
          <w:tab w:val="left" w:pos="8055"/>
        </w:tabs>
        <w:spacing w:after="0" w:line="240" w:lineRule="auto"/>
        <w:textAlignment w:val="baseline"/>
      </w:pPr>
      <w:r>
        <w:t>The meeting was adjourned a</w:t>
      </w:r>
      <w:r w:rsidR="004736AF">
        <w:t xml:space="preserve">t </w:t>
      </w:r>
      <w:r w:rsidR="00E05897">
        <w:t>3:07</w:t>
      </w:r>
      <w:r w:rsidR="004736AF">
        <w:t xml:space="preserve"> pm.</w:t>
      </w:r>
    </w:p>
    <w:p w14:paraId="32984309" w14:textId="31F15222" w:rsidR="002A4F8B" w:rsidRPr="005A1A0A" w:rsidRDefault="000544CB" w:rsidP="000544CB">
      <w:pPr>
        <w:shd w:val="clear" w:color="auto" w:fill="FFFFFF"/>
        <w:tabs>
          <w:tab w:val="left" w:pos="8055"/>
        </w:tabs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5A1A0A">
        <w:rPr>
          <w:rFonts w:ascii="Calibri" w:eastAsia="Times New Roman" w:hAnsi="Calibri" w:cs="Calibri"/>
          <w:color w:val="000000"/>
        </w:rPr>
        <w:tab/>
      </w:r>
    </w:p>
    <w:p w14:paraId="193D225F" w14:textId="1F3D84B3" w:rsidR="0082144D" w:rsidRDefault="0082144D" w:rsidP="0082144D">
      <w:r w:rsidRPr="005A1A0A">
        <w:t xml:space="preserve">The </w:t>
      </w:r>
      <w:r w:rsidR="00995D16">
        <w:t xml:space="preserve">date of the </w:t>
      </w:r>
      <w:r w:rsidRPr="005A1A0A">
        <w:t xml:space="preserve">next meeting is </w:t>
      </w:r>
      <w:r w:rsidR="00E05897">
        <w:t>September 15</w:t>
      </w:r>
      <w:r w:rsidR="00E05897" w:rsidRPr="000A777D">
        <w:rPr>
          <w:vertAlign w:val="superscript"/>
        </w:rPr>
        <w:t>th</w:t>
      </w:r>
      <w:r w:rsidR="00E05897">
        <w:t xml:space="preserve">, 2020 via </w:t>
      </w:r>
      <w:proofErr w:type="spellStart"/>
      <w:r w:rsidR="00E05897">
        <w:t>Webex</w:t>
      </w:r>
      <w:proofErr w:type="spellEnd"/>
      <w:r w:rsidR="00E05897">
        <w:t>.</w:t>
      </w:r>
      <w:r w:rsidR="002A4F8B" w:rsidRPr="005A1A0A">
        <w:t xml:space="preserve">  Chair J. Melnyk will send out the </w:t>
      </w:r>
      <w:r w:rsidR="007777A3" w:rsidRPr="005A1A0A">
        <w:t>WebEx</w:t>
      </w:r>
      <w:r w:rsidR="002A4F8B" w:rsidRPr="005A1A0A">
        <w:t xml:space="preserve"> invitation.</w:t>
      </w:r>
    </w:p>
    <w:p w14:paraId="00E9B78D" w14:textId="52D09D82" w:rsidR="002F2905" w:rsidRPr="005A1A0A" w:rsidRDefault="00E12600" w:rsidP="002F2905">
      <w:r>
        <w:t xml:space="preserve"> </w:t>
      </w:r>
      <w:r w:rsidR="00A07DB5" w:rsidRPr="005A1A0A">
        <w:t>Submitted, J Hodgson, Recording Secreta</w:t>
      </w:r>
      <w:r w:rsidR="000544CB" w:rsidRPr="005A1A0A">
        <w:t>ry</w:t>
      </w:r>
    </w:p>
    <w:sectPr w:rsidR="002F2905" w:rsidRPr="005A1A0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0E078E" w14:textId="77777777" w:rsidR="00933773" w:rsidRDefault="00933773" w:rsidP="00472106">
      <w:pPr>
        <w:spacing w:after="0" w:line="240" w:lineRule="auto"/>
      </w:pPr>
      <w:r>
        <w:separator/>
      </w:r>
    </w:p>
  </w:endnote>
  <w:endnote w:type="continuationSeparator" w:id="0">
    <w:p w14:paraId="77AFD2CD" w14:textId="77777777" w:rsidR="00933773" w:rsidRDefault="00933773" w:rsidP="00472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F1672" w14:textId="7E15A00C" w:rsidR="00472106" w:rsidRDefault="00D92653">
    <w:pPr>
      <w:pStyle w:val="Footer"/>
    </w:pPr>
    <w:r>
      <w:rPr>
        <w:noProof/>
      </w:rPr>
      <w:fldChar w:fldCharType="begin"/>
    </w:r>
    <w:r>
      <w:rPr>
        <w:noProof/>
      </w:rPr>
      <w:instrText xml:space="preserve"> FILENAME \* MERGEFORMAT </w:instrText>
    </w:r>
    <w:r>
      <w:rPr>
        <w:noProof/>
      </w:rPr>
      <w:fldChar w:fldCharType="separate"/>
    </w:r>
    <w:r>
      <w:rPr>
        <w:noProof/>
      </w:rPr>
      <w:t>UPBC Minutes 2020-09-01 Final</w:t>
    </w:r>
    <w:r>
      <w:rPr>
        <w:noProof/>
      </w:rPr>
      <w:fldChar w:fldCharType="end"/>
    </w:r>
    <w:r w:rsidR="00472106">
      <w:tab/>
    </w:r>
    <w:r w:rsidR="00472106">
      <w:tab/>
    </w:r>
    <w:r w:rsidR="00EC2F6E" w:rsidRPr="00A64521">
      <w:rPr>
        <w:noProof/>
      </w:rPr>
      <w:t xml:space="preserve">Page </w:t>
    </w:r>
    <w:r w:rsidR="00EC2F6E" w:rsidRPr="00A64521">
      <w:rPr>
        <w:noProof/>
      </w:rPr>
      <w:fldChar w:fldCharType="begin"/>
    </w:r>
    <w:r w:rsidR="00EC2F6E" w:rsidRPr="00A64521">
      <w:rPr>
        <w:noProof/>
      </w:rPr>
      <w:instrText xml:space="preserve"> PAGE  \* Arabic  \* MERGEFORMAT </w:instrText>
    </w:r>
    <w:r w:rsidR="00EC2F6E" w:rsidRPr="00A64521">
      <w:rPr>
        <w:noProof/>
      </w:rPr>
      <w:fldChar w:fldCharType="separate"/>
    </w:r>
    <w:r w:rsidR="00EC2F6E" w:rsidRPr="00A64521">
      <w:rPr>
        <w:noProof/>
      </w:rPr>
      <w:t>1</w:t>
    </w:r>
    <w:r w:rsidR="00EC2F6E" w:rsidRPr="00A64521">
      <w:rPr>
        <w:noProof/>
      </w:rPr>
      <w:fldChar w:fldCharType="end"/>
    </w:r>
    <w:r w:rsidR="00EC2F6E" w:rsidRPr="00A64521">
      <w:rPr>
        <w:noProof/>
      </w:rPr>
      <w:t xml:space="preserve"> of </w:t>
    </w:r>
    <w:r w:rsidR="00EC2F6E" w:rsidRPr="00A64521">
      <w:rPr>
        <w:noProof/>
      </w:rPr>
      <w:fldChar w:fldCharType="begin"/>
    </w:r>
    <w:r w:rsidR="00EC2F6E" w:rsidRPr="00A64521">
      <w:rPr>
        <w:noProof/>
      </w:rPr>
      <w:instrText xml:space="preserve"> NUMPAGES  \* Arabic  \* MERGEFORMAT </w:instrText>
    </w:r>
    <w:r w:rsidR="00EC2F6E" w:rsidRPr="00A64521">
      <w:rPr>
        <w:noProof/>
      </w:rPr>
      <w:fldChar w:fldCharType="separate"/>
    </w:r>
    <w:r w:rsidR="00EC2F6E" w:rsidRPr="00A64521">
      <w:rPr>
        <w:noProof/>
      </w:rPr>
      <w:t>2</w:t>
    </w:r>
    <w:r w:rsidR="00EC2F6E" w:rsidRPr="00A6452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0E3BA" w14:textId="77777777" w:rsidR="00933773" w:rsidRDefault="00933773" w:rsidP="00472106">
      <w:pPr>
        <w:spacing w:after="0" w:line="240" w:lineRule="auto"/>
      </w:pPr>
      <w:r>
        <w:separator/>
      </w:r>
    </w:p>
  </w:footnote>
  <w:footnote w:type="continuationSeparator" w:id="0">
    <w:p w14:paraId="2F0D33C9" w14:textId="77777777" w:rsidR="00933773" w:rsidRDefault="00933773" w:rsidP="00472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DD4E8D"/>
    <w:multiLevelType w:val="hybridMultilevel"/>
    <w:tmpl w:val="27820C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5877FE"/>
    <w:multiLevelType w:val="hybridMultilevel"/>
    <w:tmpl w:val="8EA4AC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jUxNrO0NDY0NDFQ0lEKTi0uzszPAykwrAUAqr4/9ywAAAA="/>
  </w:docVars>
  <w:rsids>
    <w:rsidRoot w:val="00186AEB"/>
    <w:rsid w:val="00000F31"/>
    <w:rsid w:val="000075F2"/>
    <w:rsid w:val="00016AEF"/>
    <w:rsid w:val="00024E6B"/>
    <w:rsid w:val="0003002B"/>
    <w:rsid w:val="000302C0"/>
    <w:rsid w:val="00033215"/>
    <w:rsid w:val="00037DE2"/>
    <w:rsid w:val="000544CB"/>
    <w:rsid w:val="0005591F"/>
    <w:rsid w:val="00064779"/>
    <w:rsid w:val="00077D41"/>
    <w:rsid w:val="000814F7"/>
    <w:rsid w:val="000A4C6F"/>
    <w:rsid w:val="000A777D"/>
    <w:rsid w:val="000E573C"/>
    <w:rsid w:val="000F0CDB"/>
    <w:rsid w:val="000F0ED6"/>
    <w:rsid w:val="000F4167"/>
    <w:rsid w:val="001017DA"/>
    <w:rsid w:val="001163BC"/>
    <w:rsid w:val="00117730"/>
    <w:rsid w:val="00137847"/>
    <w:rsid w:val="00160563"/>
    <w:rsid w:val="001621F5"/>
    <w:rsid w:val="0016761A"/>
    <w:rsid w:val="00181105"/>
    <w:rsid w:val="00186AEB"/>
    <w:rsid w:val="00190974"/>
    <w:rsid w:val="001910BD"/>
    <w:rsid w:val="0019473C"/>
    <w:rsid w:val="00197A36"/>
    <w:rsid w:val="001A414E"/>
    <w:rsid w:val="001A784A"/>
    <w:rsid w:val="001B2943"/>
    <w:rsid w:val="001C34DE"/>
    <w:rsid w:val="001C470E"/>
    <w:rsid w:val="001F22A8"/>
    <w:rsid w:val="001F3EB1"/>
    <w:rsid w:val="00211B60"/>
    <w:rsid w:val="002303B5"/>
    <w:rsid w:val="002347AA"/>
    <w:rsid w:val="00242344"/>
    <w:rsid w:val="0024280F"/>
    <w:rsid w:val="002512A6"/>
    <w:rsid w:val="002677CA"/>
    <w:rsid w:val="0029272E"/>
    <w:rsid w:val="002A1ACF"/>
    <w:rsid w:val="002A4F8B"/>
    <w:rsid w:val="002A627E"/>
    <w:rsid w:val="002B5005"/>
    <w:rsid w:val="002C0B58"/>
    <w:rsid w:val="002D7986"/>
    <w:rsid w:val="002E0AF3"/>
    <w:rsid w:val="002E5515"/>
    <w:rsid w:val="002F2905"/>
    <w:rsid w:val="002F70C9"/>
    <w:rsid w:val="00301485"/>
    <w:rsid w:val="00312C9E"/>
    <w:rsid w:val="00350248"/>
    <w:rsid w:val="00354157"/>
    <w:rsid w:val="00355398"/>
    <w:rsid w:val="0038185D"/>
    <w:rsid w:val="00383283"/>
    <w:rsid w:val="003B4355"/>
    <w:rsid w:val="003D3886"/>
    <w:rsid w:val="003D4AE5"/>
    <w:rsid w:val="003F3C1E"/>
    <w:rsid w:val="003F48FE"/>
    <w:rsid w:val="004121DA"/>
    <w:rsid w:val="004437AF"/>
    <w:rsid w:val="0045192C"/>
    <w:rsid w:val="004603D1"/>
    <w:rsid w:val="00472106"/>
    <w:rsid w:val="004736AF"/>
    <w:rsid w:val="0048257C"/>
    <w:rsid w:val="00494863"/>
    <w:rsid w:val="004E19F2"/>
    <w:rsid w:val="004F6863"/>
    <w:rsid w:val="00514EC0"/>
    <w:rsid w:val="00517B30"/>
    <w:rsid w:val="005201C8"/>
    <w:rsid w:val="00521B2B"/>
    <w:rsid w:val="005265C3"/>
    <w:rsid w:val="00533383"/>
    <w:rsid w:val="0056085F"/>
    <w:rsid w:val="00572EE6"/>
    <w:rsid w:val="00584C2E"/>
    <w:rsid w:val="005946DA"/>
    <w:rsid w:val="005946E5"/>
    <w:rsid w:val="00597880"/>
    <w:rsid w:val="005A1A0A"/>
    <w:rsid w:val="005A61FA"/>
    <w:rsid w:val="005B41E9"/>
    <w:rsid w:val="005D299A"/>
    <w:rsid w:val="005D6B58"/>
    <w:rsid w:val="005E6609"/>
    <w:rsid w:val="005E6ACD"/>
    <w:rsid w:val="006005B5"/>
    <w:rsid w:val="00601F81"/>
    <w:rsid w:val="00612768"/>
    <w:rsid w:val="00613501"/>
    <w:rsid w:val="006175F6"/>
    <w:rsid w:val="00644D2F"/>
    <w:rsid w:val="00647053"/>
    <w:rsid w:val="00651BBB"/>
    <w:rsid w:val="00652986"/>
    <w:rsid w:val="00654435"/>
    <w:rsid w:val="006778DB"/>
    <w:rsid w:val="006A28B4"/>
    <w:rsid w:val="006A5682"/>
    <w:rsid w:val="006B65C6"/>
    <w:rsid w:val="006E6FFD"/>
    <w:rsid w:val="007040FD"/>
    <w:rsid w:val="00716A41"/>
    <w:rsid w:val="00736B09"/>
    <w:rsid w:val="00762E3C"/>
    <w:rsid w:val="00766CC6"/>
    <w:rsid w:val="0077016D"/>
    <w:rsid w:val="007777A3"/>
    <w:rsid w:val="007A249A"/>
    <w:rsid w:val="007A29E7"/>
    <w:rsid w:val="007A5F4A"/>
    <w:rsid w:val="007B4BC1"/>
    <w:rsid w:val="007D32F5"/>
    <w:rsid w:val="007E7D34"/>
    <w:rsid w:val="007F11AC"/>
    <w:rsid w:val="00800917"/>
    <w:rsid w:val="0081647F"/>
    <w:rsid w:val="008169D8"/>
    <w:rsid w:val="0082144D"/>
    <w:rsid w:val="008553B6"/>
    <w:rsid w:val="00887461"/>
    <w:rsid w:val="0089671F"/>
    <w:rsid w:val="008B4697"/>
    <w:rsid w:val="008D0078"/>
    <w:rsid w:val="008F11C2"/>
    <w:rsid w:val="008F6EB7"/>
    <w:rsid w:val="0091066C"/>
    <w:rsid w:val="00933773"/>
    <w:rsid w:val="00936348"/>
    <w:rsid w:val="00937A00"/>
    <w:rsid w:val="009861D1"/>
    <w:rsid w:val="00990B8E"/>
    <w:rsid w:val="00995D16"/>
    <w:rsid w:val="009D2A85"/>
    <w:rsid w:val="00A07DB5"/>
    <w:rsid w:val="00A134B2"/>
    <w:rsid w:val="00A1354D"/>
    <w:rsid w:val="00A23904"/>
    <w:rsid w:val="00A25D1B"/>
    <w:rsid w:val="00A33CAD"/>
    <w:rsid w:val="00A33EFE"/>
    <w:rsid w:val="00A50E6B"/>
    <w:rsid w:val="00A64521"/>
    <w:rsid w:val="00A72EAB"/>
    <w:rsid w:val="00A8488B"/>
    <w:rsid w:val="00AA4D29"/>
    <w:rsid w:val="00AA54B5"/>
    <w:rsid w:val="00AB3782"/>
    <w:rsid w:val="00AD2906"/>
    <w:rsid w:val="00AD4367"/>
    <w:rsid w:val="00AD5084"/>
    <w:rsid w:val="00AE21DF"/>
    <w:rsid w:val="00AF75D4"/>
    <w:rsid w:val="00B01ECA"/>
    <w:rsid w:val="00B14F22"/>
    <w:rsid w:val="00B45C7D"/>
    <w:rsid w:val="00B54F2D"/>
    <w:rsid w:val="00B6241F"/>
    <w:rsid w:val="00B62CF2"/>
    <w:rsid w:val="00BE5954"/>
    <w:rsid w:val="00BF3742"/>
    <w:rsid w:val="00C23766"/>
    <w:rsid w:val="00C30A42"/>
    <w:rsid w:val="00C31E1F"/>
    <w:rsid w:val="00C3258F"/>
    <w:rsid w:val="00C3588F"/>
    <w:rsid w:val="00C362E9"/>
    <w:rsid w:val="00C42DE8"/>
    <w:rsid w:val="00C464D4"/>
    <w:rsid w:val="00C710E5"/>
    <w:rsid w:val="00C71E18"/>
    <w:rsid w:val="00C910AC"/>
    <w:rsid w:val="00C922AA"/>
    <w:rsid w:val="00CA342D"/>
    <w:rsid w:val="00CA75EE"/>
    <w:rsid w:val="00CC4DD5"/>
    <w:rsid w:val="00CE22BB"/>
    <w:rsid w:val="00CF3B71"/>
    <w:rsid w:val="00D02478"/>
    <w:rsid w:val="00D03858"/>
    <w:rsid w:val="00D1713B"/>
    <w:rsid w:val="00D45FE0"/>
    <w:rsid w:val="00D748EE"/>
    <w:rsid w:val="00D778E6"/>
    <w:rsid w:val="00D92653"/>
    <w:rsid w:val="00DA3130"/>
    <w:rsid w:val="00DA341F"/>
    <w:rsid w:val="00DD6C9A"/>
    <w:rsid w:val="00DF1F92"/>
    <w:rsid w:val="00E05897"/>
    <w:rsid w:val="00E12600"/>
    <w:rsid w:val="00E131B3"/>
    <w:rsid w:val="00E17A26"/>
    <w:rsid w:val="00E3526C"/>
    <w:rsid w:val="00E35F9C"/>
    <w:rsid w:val="00E406E1"/>
    <w:rsid w:val="00E726CB"/>
    <w:rsid w:val="00E853A3"/>
    <w:rsid w:val="00E90144"/>
    <w:rsid w:val="00EA2921"/>
    <w:rsid w:val="00EA723B"/>
    <w:rsid w:val="00EB45FC"/>
    <w:rsid w:val="00EC2F6E"/>
    <w:rsid w:val="00EE0306"/>
    <w:rsid w:val="00F1328F"/>
    <w:rsid w:val="00F302B3"/>
    <w:rsid w:val="00F310BD"/>
    <w:rsid w:val="00F6264F"/>
    <w:rsid w:val="00F71513"/>
    <w:rsid w:val="00F75C1D"/>
    <w:rsid w:val="00F86D45"/>
    <w:rsid w:val="00F90F77"/>
    <w:rsid w:val="00FA6168"/>
    <w:rsid w:val="00FC4172"/>
    <w:rsid w:val="00FE3E3D"/>
    <w:rsid w:val="00FF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79D29"/>
  <w15:chartTrackingRefBased/>
  <w15:docId w15:val="{901E0618-74E5-4556-A4C7-47A37C574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2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106"/>
  </w:style>
  <w:style w:type="paragraph" w:styleId="Footer">
    <w:name w:val="footer"/>
    <w:basedOn w:val="Normal"/>
    <w:link w:val="FooterChar"/>
    <w:uiPriority w:val="99"/>
    <w:unhideWhenUsed/>
    <w:rsid w:val="00472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106"/>
  </w:style>
  <w:style w:type="paragraph" w:styleId="ListParagraph">
    <w:name w:val="List Paragraph"/>
    <w:basedOn w:val="Normal"/>
    <w:uiPriority w:val="34"/>
    <w:qFormat/>
    <w:rsid w:val="00651B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26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6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66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FF2730BFC7194FB04CD13886A5DD96" ma:contentTypeVersion="15" ma:contentTypeDescription="Create a new document." ma:contentTypeScope="" ma:versionID="11a8f8428491b1d27bb2a7d5bba6ec9a">
  <xsd:schema xmlns:xsd="http://www.w3.org/2001/XMLSchema" xmlns:xs="http://www.w3.org/2001/XMLSchema" xmlns:p="http://schemas.microsoft.com/office/2006/metadata/properties" xmlns:ns1="http://schemas.microsoft.com/sharepoint/v3" xmlns:ns3="bc1db4ef-3d34-4ca6-aaa9-0518152d0529" xmlns:ns4="4b2f6574-4f1e-4026-8ac6-e48586ca3140" targetNamespace="http://schemas.microsoft.com/office/2006/metadata/properties" ma:root="true" ma:fieldsID="6d949cd9784bbec3ddeaff718a0d88e8" ns1:_="" ns3:_="" ns4:_="">
    <xsd:import namespace="http://schemas.microsoft.com/sharepoint/v3"/>
    <xsd:import namespace="bc1db4ef-3d34-4ca6-aaa9-0518152d0529"/>
    <xsd:import namespace="4b2f6574-4f1e-4026-8ac6-e48586ca3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b4ef-3d34-4ca6-aaa9-0518152d0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f6574-4f1e-4026-8ac6-e48586ca3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0B81A38-A40A-42B8-80D3-CDAD12B26A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1db4ef-3d34-4ca6-aaa9-0518152d0529"/>
    <ds:schemaRef ds:uri="4b2f6574-4f1e-4026-8ac6-e48586ca3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3D8601-8B74-4FE5-898E-3488DC0EA9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691F3A-188C-4118-9B36-01D0B21C15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Hodgson</dc:creator>
  <cp:keywords/>
  <dc:description/>
  <cp:lastModifiedBy>Hodgson, Judy (Math)</cp:lastModifiedBy>
  <cp:revision>9</cp:revision>
  <cp:lastPrinted>2020-06-05T21:37:00Z</cp:lastPrinted>
  <dcterms:created xsi:type="dcterms:W3CDTF">2020-09-15T13:15:00Z</dcterms:created>
  <dcterms:modified xsi:type="dcterms:W3CDTF">2020-09-16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FF2730BFC7194FB04CD13886A5DD96</vt:lpwstr>
  </property>
</Properties>
</file>